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5"/>
        <w:gridCol w:w="10295"/>
      </w:tblGrid>
      <w:tr w:rsidR="00DF0E10" w:rsidRPr="00B80949" w14:paraId="67A031AB" w14:textId="77777777" w:rsidTr="00CD41FF">
        <w:trPr>
          <w:cantSplit/>
          <w:trHeight w:val="3234"/>
        </w:trPr>
        <w:tc>
          <w:tcPr>
            <w:tcW w:w="5000" w:type="pct"/>
            <w:gridSpan w:val="2"/>
            <w:tcBorders>
              <w:top w:val="nil"/>
              <w:left w:val="nil"/>
              <w:right w:val="nil"/>
            </w:tcBorders>
          </w:tcPr>
          <w:p w14:paraId="6E57F098" w14:textId="77777777" w:rsidR="00DF0E10" w:rsidRPr="00B80949" w:rsidRDefault="00DF0E10" w:rsidP="00403946">
            <w:pPr>
              <w:pStyle w:val="BodyText"/>
              <w:rPr>
                <w:sz w:val="24"/>
              </w:rPr>
            </w:pPr>
            <w:bookmarkStart w:id="0" w:name="_GoBack"/>
            <w:bookmarkEnd w:id="0"/>
          </w:p>
          <w:p w14:paraId="3EB5EDAE" w14:textId="77777777" w:rsidR="00DF0E10" w:rsidRPr="00B80949" w:rsidRDefault="00DF0E10" w:rsidP="00403946">
            <w:pPr>
              <w:pStyle w:val="BodyText"/>
              <w:jc w:val="center"/>
              <w:rPr>
                <w:sz w:val="24"/>
              </w:rPr>
            </w:pPr>
            <w:r w:rsidRPr="00B80949">
              <w:rPr>
                <w:sz w:val="24"/>
              </w:rPr>
              <w:t>İSTANBUL TEKNİK ÜNİVERSİTESİ</w:t>
            </w:r>
          </w:p>
          <w:p w14:paraId="646C0CCB" w14:textId="0EF55EA6" w:rsidR="00DF0E10" w:rsidRPr="00B80949" w:rsidRDefault="00DF0E10" w:rsidP="00403946">
            <w:pPr>
              <w:pStyle w:val="BodyText"/>
              <w:jc w:val="center"/>
              <w:rPr>
                <w:sz w:val="24"/>
              </w:rPr>
            </w:pPr>
            <w:r w:rsidRPr="00B80949">
              <w:rPr>
                <w:sz w:val="24"/>
              </w:rPr>
              <w:t xml:space="preserve">SOSYAL VE BEŞERİ BİLİMLER İNSAN </w:t>
            </w:r>
            <w:r w:rsidR="00CD41FF" w:rsidRPr="00B80949">
              <w:rPr>
                <w:sz w:val="24"/>
              </w:rPr>
              <w:t>ARAŞTIRMALARI</w:t>
            </w:r>
            <w:r w:rsidRPr="00B80949">
              <w:rPr>
                <w:sz w:val="24"/>
              </w:rPr>
              <w:t xml:space="preserve"> ETİK KURULU</w:t>
            </w:r>
          </w:p>
          <w:p w14:paraId="2033A6C2" w14:textId="77777777" w:rsidR="00DF0E10" w:rsidRPr="00B80949" w:rsidRDefault="00DF0E10" w:rsidP="00403946">
            <w:pPr>
              <w:pStyle w:val="BodyText"/>
              <w:jc w:val="center"/>
              <w:rPr>
                <w:sz w:val="24"/>
              </w:rPr>
            </w:pPr>
            <w:r w:rsidRPr="00B80949">
              <w:rPr>
                <w:sz w:val="24"/>
              </w:rPr>
              <w:t xml:space="preserve">DEĞERLENDİRME SONUCU </w:t>
            </w:r>
          </w:p>
          <w:p w14:paraId="7891203D" w14:textId="77777777" w:rsidR="00DF0E10" w:rsidRPr="00B80949" w:rsidRDefault="00DF0E10" w:rsidP="00403946">
            <w:pPr>
              <w:pStyle w:val="BodyText"/>
              <w:jc w:val="center"/>
              <w:rPr>
                <w:sz w:val="24"/>
              </w:rPr>
            </w:pPr>
          </w:p>
          <w:p w14:paraId="728EB41A" w14:textId="79960B18" w:rsidR="00DF0E10" w:rsidRPr="00B80949" w:rsidRDefault="00DF0E10" w:rsidP="008A2499">
            <w:pPr>
              <w:pBdr>
                <w:bottom w:val="single" w:sz="12" w:space="14" w:color="auto"/>
              </w:pBdr>
              <w:spacing w:line="360" w:lineRule="auto"/>
              <w:ind w:right="-648"/>
              <w:rPr>
                <w:b/>
                <w:bCs/>
              </w:rPr>
            </w:pPr>
            <w:r w:rsidRPr="00B80949">
              <w:rPr>
                <w:b/>
                <w:bCs/>
              </w:rPr>
              <w:t xml:space="preserve">PROJE NUMARASI:                                                                        </w:t>
            </w:r>
            <w:r w:rsidR="006E7A90" w:rsidRPr="00B80949">
              <w:rPr>
                <w:b/>
                <w:bCs/>
              </w:rPr>
              <w:t xml:space="preserve">                             </w:t>
            </w:r>
            <w:r w:rsidRPr="00B80949">
              <w:rPr>
                <w:b/>
                <w:bCs/>
              </w:rPr>
              <w:t xml:space="preserve"> TARİH: </w:t>
            </w:r>
            <w:r w:rsidRPr="00B80949">
              <w:rPr>
                <w:b/>
                <w:bCs/>
              </w:rPr>
              <w:tab/>
            </w:r>
            <w:r w:rsidRPr="00B80949">
              <w:rPr>
                <w:b/>
                <w:bCs/>
              </w:rPr>
              <w:tab/>
            </w:r>
          </w:p>
        </w:tc>
      </w:tr>
      <w:tr w:rsidR="00DF0E10" w:rsidRPr="00B80949" w14:paraId="608C84D9" w14:textId="77777777" w:rsidTr="00CD41FF">
        <w:trPr>
          <w:trHeight w:val="1022"/>
        </w:trPr>
        <w:tc>
          <w:tcPr>
            <w:tcW w:w="234" w:type="pct"/>
          </w:tcPr>
          <w:p w14:paraId="079E6071" w14:textId="77777777" w:rsidR="00DF0E10" w:rsidRPr="00B80949" w:rsidRDefault="00DF0E10" w:rsidP="00403946">
            <w:pPr>
              <w:spacing w:line="360" w:lineRule="auto"/>
              <w:ind w:right="-648"/>
            </w:pPr>
            <w:r w:rsidRPr="00B80949">
              <w:t xml:space="preserve">1.  </w:t>
            </w:r>
          </w:p>
        </w:tc>
        <w:tc>
          <w:tcPr>
            <w:tcW w:w="4766" w:type="pct"/>
          </w:tcPr>
          <w:p w14:paraId="3DF3CB94" w14:textId="77777777" w:rsidR="00DF0E10" w:rsidRPr="00B80949" w:rsidRDefault="0085593D" w:rsidP="0085593D">
            <w:pPr>
              <w:spacing w:line="360" w:lineRule="auto"/>
              <w:ind w:right="-648"/>
              <w:rPr>
                <w:b/>
                <w:bCs/>
              </w:rPr>
            </w:pPr>
            <w:r w:rsidRPr="00B80949">
              <w:rPr>
                <w:b/>
                <w:bCs/>
              </w:rPr>
              <w:t>Projenin Adı</w:t>
            </w:r>
            <w:r w:rsidR="007E5A03" w:rsidRPr="00B80949">
              <w:rPr>
                <w:b/>
                <w:bCs/>
              </w:rPr>
              <w:t xml:space="preserve"> ve Yürütücüsü</w:t>
            </w:r>
            <w:r w:rsidRPr="00B80949">
              <w:rPr>
                <w:b/>
                <w:bCs/>
              </w:rPr>
              <w:t>:</w:t>
            </w:r>
          </w:p>
          <w:p w14:paraId="2BF133B9" w14:textId="77777777" w:rsidR="00CD41FF" w:rsidRPr="00B80949" w:rsidRDefault="00CD41FF" w:rsidP="007264EF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Theme="minorEastAsia"/>
                <w:color w:val="000000"/>
                <w:lang w:val="en-US"/>
              </w:rPr>
            </w:pPr>
          </w:p>
          <w:p w14:paraId="5F5A03B7" w14:textId="77777777" w:rsidR="000E039C" w:rsidRPr="00B80949" w:rsidRDefault="000E039C" w:rsidP="007264EF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Theme="minorEastAsia"/>
                <w:color w:val="000000"/>
                <w:lang w:val="en-US"/>
              </w:rPr>
            </w:pPr>
          </w:p>
          <w:p w14:paraId="47207131" w14:textId="77777777" w:rsidR="000E039C" w:rsidRDefault="000E039C" w:rsidP="007264EF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Theme="minorEastAsia"/>
                <w:color w:val="000000"/>
                <w:lang w:val="en-US"/>
              </w:rPr>
            </w:pPr>
          </w:p>
          <w:p w14:paraId="61E67111" w14:textId="1D1F365E" w:rsidR="008A2499" w:rsidRPr="00B80949" w:rsidRDefault="008A2499" w:rsidP="007264EF">
            <w:pPr>
              <w:widowControl w:val="0"/>
              <w:autoSpaceDE w:val="0"/>
              <w:autoSpaceDN w:val="0"/>
              <w:adjustRightInd w:val="0"/>
              <w:spacing w:after="240" w:line="340" w:lineRule="atLeast"/>
              <w:rPr>
                <w:rFonts w:eastAsiaTheme="minorEastAsia"/>
                <w:color w:val="000000"/>
                <w:lang w:val="en-US"/>
              </w:rPr>
            </w:pPr>
          </w:p>
        </w:tc>
      </w:tr>
      <w:tr w:rsidR="00DF0E10" w:rsidRPr="00B80949" w14:paraId="6B10E3F5" w14:textId="77777777" w:rsidTr="00CD41FF">
        <w:trPr>
          <w:trHeight w:val="1879"/>
        </w:trPr>
        <w:tc>
          <w:tcPr>
            <w:tcW w:w="234" w:type="pct"/>
          </w:tcPr>
          <w:p w14:paraId="09D15359" w14:textId="77777777" w:rsidR="00DF0E10" w:rsidRPr="00B80949" w:rsidRDefault="00DF0E10" w:rsidP="00403946">
            <w:pPr>
              <w:spacing w:line="360" w:lineRule="auto"/>
              <w:ind w:right="-648"/>
            </w:pPr>
            <w:r w:rsidRPr="00B80949">
              <w:t>2.</w:t>
            </w:r>
          </w:p>
        </w:tc>
        <w:tc>
          <w:tcPr>
            <w:tcW w:w="4766" w:type="pct"/>
          </w:tcPr>
          <w:p w14:paraId="46BE3E65" w14:textId="4B34E0B0" w:rsidR="00DF0E10" w:rsidRPr="00B80949" w:rsidRDefault="0085593D" w:rsidP="006C1CE7">
            <w:pPr>
              <w:spacing w:line="360" w:lineRule="auto"/>
              <w:ind w:right="-648"/>
            </w:pPr>
            <w:r w:rsidRPr="00B80949">
              <w:rPr>
                <w:b/>
                <w:bCs/>
              </w:rPr>
              <w:t>Projenin Amacı</w:t>
            </w:r>
            <w:r w:rsidR="008544D3" w:rsidRPr="00B80949">
              <w:rPr>
                <w:b/>
                <w:bCs/>
              </w:rPr>
              <w:t xml:space="preserve"> (azami 100 kelime) </w:t>
            </w:r>
            <w:r w:rsidRPr="00B80949">
              <w:rPr>
                <w:b/>
                <w:bCs/>
              </w:rPr>
              <w:t>:</w:t>
            </w:r>
          </w:p>
          <w:p w14:paraId="05CA98E2" w14:textId="77777777" w:rsidR="00CD41FF" w:rsidRDefault="00CD41FF" w:rsidP="002C1036">
            <w:pPr>
              <w:ind w:left="720"/>
              <w:rPr>
                <w:i/>
                <w:iCs/>
              </w:rPr>
            </w:pPr>
          </w:p>
          <w:p w14:paraId="10D00DEE" w14:textId="77777777" w:rsidR="008A2499" w:rsidRDefault="008A2499" w:rsidP="002C1036">
            <w:pPr>
              <w:ind w:left="720"/>
              <w:rPr>
                <w:i/>
                <w:iCs/>
              </w:rPr>
            </w:pPr>
          </w:p>
          <w:p w14:paraId="18B316F0" w14:textId="77777777" w:rsidR="008A2499" w:rsidRDefault="008A2499" w:rsidP="002C1036">
            <w:pPr>
              <w:ind w:left="720"/>
              <w:rPr>
                <w:i/>
                <w:iCs/>
              </w:rPr>
            </w:pPr>
          </w:p>
          <w:p w14:paraId="2983C6DC" w14:textId="77777777" w:rsidR="008A2499" w:rsidRDefault="008A2499" w:rsidP="002C1036">
            <w:pPr>
              <w:ind w:left="720"/>
              <w:rPr>
                <w:i/>
                <w:iCs/>
              </w:rPr>
            </w:pPr>
          </w:p>
          <w:p w14:paraId="1B76B15D" w14:textId="77777777" w:rsidR="008A2499" w:rsidRDefault="008A2499" w:rsidP="002C1036">
            <w:pPr>
              <w:ind w:left="720"/>
              <w:rPr>
                <w:i/>
                <w:iCs/>
              </w:rPr>
            </w:pPr>
          </w:p>
          <w:p w14:paraId="42A345AF" w14:textId="77777777" w:rsidR="008A2499" w:rsidRDefault="008A2499" w:rsidP="002C1036">
            <w:pPr>
              <w:ind w:left="720"/>
              <w:rPr>
                <w:i/>
                <w:iCs/>
              </w:rPr>
            </w:pPr>
          </w:p>
          <w:p w14:paraId="0CB51F19" w14:textId="77777777" w:rsidR="008A2499" w:rsidRPr="00B80949" w:rsidRDefault="008A2499" w:rsidP="002C1036">
            <w:pPr>
              <w:ind w:left="720"/>
              <w:rPr>
                <w:i/>
                <w:iCs/>
              </w:rPr>
            </w:pPr>
          </w:p>
          <w:p w14:paraId="4857C169" w14:textId="77777777" w:rsidR="000E039C" w:rsidRPr="00B80949" w:rsidRDefault="000E039C" w:rsidP="002C1036">
            <w:pPr>
              <w:ind w:left="720"/>
              <w:rPr>
                <w:i/>
                <w:iCs/>
              </w:rPr>
            </w:pPr>
          </w:p>
          <w:p w14:paraId="69A3B288" w14:textId="77777777" w:rsidR="000E039C" w:rsidRPr="00B80949" w:rsidRDefault="000E039C" w:rsidP="002C1036">
            <w:pPr>
              <w:ind w:left="720"/>
              <w:rPr>
                <w:i/>
                <w:iCs/>
              </w:rPr>
            </w:pPr>
          </w:p>
          <w:p w14:paraId="24D71A18" w14:textId="51758598" w:rsidR="000E039C" w:rsidRPr="00B80949" w:rsidRDefault="000E039C" w:rsidP="002C1036">
            <w:pPr>
              <w:ind w:left="720"/>
              <w:rPr>
                <w:i/>
                <w:iCs/>
              </w:rPr>
            </w:pPr>
          </w:p>
        </w:tc>
      </w:tr>
      <w:tr w:rsidR="00DF0E10" w:rsidRPr="00B80949" w14:paraId="342E5AD1" w14:textId="77777777" w:rsidTr="00F55ECD">
        <w:trPr>
          <w:trHeight w:val="983"/>
        </w:trPr>
        <w:tc>
          <w:tcPr>
            <w:tcW w:w="234" w:type="pct"/>
          </w:tcPr>
          <w:p w14:paraId="020614A9" w14:textId="77777777" w:rsidR="00DF0E10" w:rsidRPr="00B80949" w:rsidRDefault="00DF0E10" w:rsidP="00403946">
            <w:pPr>
              <w:spacing w:line="360" w:lineRule="auto"/>
              <w:ind w:right="-648"/>
            </w:pPr>
            <w:r w:rsidRPr="00B80949">
              <w:t xml:space="preserve">3. </w:t>
            </w:r>
          </w:p>
        </w:tc>
        <w:tc>
          <w:tcPr>
            <w:tcW w:w="4766" w:type="pct"/>
          </w:tcPr>
          <w:p w14:paraId="780B9712" w14:textId="77777777" w:rsidR="00F55ECD" w:rsidRPr="00B80949" w:rsidRDefault="0085593D" w:rsidP="00F55ECD">
            <w:pPr>
              <w:spacing w:line="360" w:lineRule="auto"/>
              <w:ind w:right="-648"/>
              <w:rPr>
                <w:b/>
                <w:bCs/>
              </w:rPr>
            </w:pPr>
            <w:r w:rsidRPr="00B80949">
              <w:rPr>
                <w:b/>
                <w:bCs/>
              </w:rPr>
              <w:t>Projenin Yöntemi</w:t>
            </w:r>
            <w:r w:rsidR="008544D3" w:rsidRPr="00B80949">
              <w:rPr>
                <w:b/>
                <w:bCs/>
              </w:rPr>
              <w:t xml:space="preserve"> (azami 100 kelime) </w:t>
            </w:r>
            <w:r w:rsidRPr="00B80949">
              <w:rPr>
                <w:b/>
                <w:bCs/>
              </w:rPr>
              <w:t>:</w:t>
            </w:r>
          </w:p>
          <w:p w14:paraId="4804FFFF" w14:textId="77777777" w:rsidR="00F55ECD" w:rsidRPr="00B80949" w:rsidRDefault="00F55ECD" w:rsidP="002C1036"/>
          <w:p w14:paraId="02DDA565" w14:textId="77777777" w:rsidR="000E039C" w:rsidRDefault="000E039C" w:rsidP="002C1036"/>
          <w:p w14:paraId="3F70BF50" w14:textId="77777777" w:rsidR="008A2499" w:rsidRDefault="008A2499" w:rsidP="002C1036"/>
          <w:p w14:paraId="63682E49" w14:textId="77777777" w:rsidR="008A2499" w:rsidRDefault="008A2499" w:rsidP="002C1036"/>
          <w:p w14:paraId="2EC498A3" w14:textId="77777777" w:rsidR="008A2499" w:rsidRPr="00B80949" w:rsidRDefault="008A2499" w:rsidP="002C1036"/>
          <w:p w14:paraId="0C1EB94F" w14:textId="77777777" w:rsidR="000E039C" w:rsidRPr="00B80949" w:rsidRDefault="000E039C" w:rsidP="002C1036"/>
          <w:p w14:paraId="11B7C639" w14:textId="77777777" w:rsidR="000E039C" w:rsidRPr="00B80949" w:rsidRDefault="000E039C" w:rsidP="002C1036"/>
          <w:p w14:paraId="523C3DDB" w14:textId="77777777" w:rsidR="000E039C" w:rsidRPr="00B80949" w:rsidRDefault="000E039C" w:rsidP="002C1036"/>
          <w:p w14:paraId="6C1DDE40" w14:textId="77777777" w:rsidR="000E039C" w:rsidRPr="00B80949" w:rsidRDefault="000E039C" w:rsidP="002C1036"/>
          <w:p w14:paraId="7F853425" w14:textId="24930312" w:rsidR="000E039C" w:rsidRPr="00B80949" w:rsidRDefault="000E039C" w:rsidP="002C1036"/>
        </w:tc>
      </w:tr>
    </w:tbl>
    <w:p w14:paraId="255AD7D2" w14:textId="77777777" w:rsidR="00797E4D" w:rsidRPr="00B80949" w:rsidRDefault="00797E4D" w:rsidP="00DF0E10"/>
    <w:p w14:paraId="29165899" w14:textId="49273514" w:rsidR="00797E4D" w:rsidRPr="00B80949" w:rsidRDefault="00797E4D" w:rsidP="00DF0E10"/>
    <w:p w14:paraId="002C280C" w14:textId="3908F76D" w:rsidR="002C1036" w:rsidRPr="00B80949" w:rsidRDefault="002C1036" w:rsidP="00DF0E10"/>
    <w:p w14:paraId="2808EABD" w14:textId="79222A3A" w:rsidR="002C1036" w:rsidRPr="00B80949" w:rsidRDefault="002C1036" w:rsidP="00DF0E10"/>
    <w:p w14:paraId="2EBADD8B" w14:textId="77777777" w:rsidR="002C1036" w:rsidRPr="00B80949" w:rsidRDefault="002C1036" w:rsidP="00DF0E10"/>
    <w:p w14:paraId="43863AE2" w14:textId="0F8DC825" w:rsidR="00E43011" w:rsidRPr="00B80949" w:rsidRDefault="00E43011" w:rsidP="00DF0E10"/>
    <w:p w14:paraId="6BA74C86" w14:textId="77777777" w:rsidR="000E039C" w:rsidRPr="00B80949" w:rsidRDefault="000E039C" w:rsidP="00DF0E10"/>
    <w:p w14:paraId="05FEF5CA" w14:textId="77777777" w:rsidR="00B80949" w:rsidRPr="00B80949" w:rsidRDefault="00B80949" w:rsidP="00DF0E10"/>
    <w:p w14:paraId="715EC2A3" w14:textId="254E0465" w:rsidR="006049B1" w:rsidRPr="00B80949" w:rsidRDefault="008A2499" w:rsidP="00797E4D">
      <w:pPr>
        <w:spacing w:line="360" w:lineRule="auto"/>
      </w:pPr>
      <w:r>
        <w:t></w:t>
      </w:r>
      <w:r w:rsidR="004E21CE" w:rsidRPr="00B80949">
        <w:t>Proje değerlendirilmiş ve etik açıdan uygun BULUNMUŞTUR.</w:t>
      </w:r>
    </w:p>
    <w:p w14:paraId="1D181A24" w14:textId="7AE32355" w:rsidR="00587DFE" w:rsidRPr="00B80949" w:rsidRDefault="008A2499" w:rsidP="00797E4D">
      <w:pPr>
        <w:spacing w:line="360" w:lineRule="auto"/>
      </w:pPr>
      <w:r>
        <w:t></w:t>
      </w:r>
      <w:r w:rsidR="004E21CE" w:rsidRPr="00B80949">
        <w:t>Proje değerlendirilmiş ve etik açıdan uygun BULUNMAMIŞTIR.</w:t>
      </w:r>
    </w:p>
    <w:p w14:paraId="0D69FEEC" w14:textId="76CF7BDF" w:rsidR="00DF5B1A" w:rsidRPr="00B80949" w:rsidRDefault="00587DFE" w:rsidP="00797E4D">
      <w:pPr>
        <w:spacing w:line="360" w:lineRule="auto"/>
      </w:pPr>
      <w:r w:rsidRPr="00B80949">
        <w:t>Proje değerlendirilmiş ve etik kurul belgesine GEREK DUYULMAMIŞTIR.</w:t>
      </w:r>
    </w:p>
    <w:p w14:paraId="5B5DE8B1" w14:textId="77777777" w:rsidR="0033171D" w:rsidRPr="00B80949" w:rsidRDefault="0033171D" w:rsidP="00DF0E10"/>
    <w:p w14:paraId="36E97DC4" w14:textId="77777777" w:rsidR="000E039C" w:rsidRPr="00B80949" w:rsidRDefault="000E039C" w:rsidP="00DF0E10"/>
    <w:p w14:paraId="03E10C73" w14:textId="77777777" w:rsidR="000E039C" w:rsidRPr="00B80949" w:rsidRDefault="000E039C" w:rsidP="00DF0E10"/>
    <w:p w14:paraId="7860389D" w14:textId="77777777" w:rsidR="004E21CE" w:rsidRPr="00B80949" w:rsidRDefault="004E21CE" w:rsidP="0033171D"/>
    <w:p w14:paraId="2127E9FA" w14:textId="77777777" w:rsidR="00B80949" w:rsidRPr="00B80949" w:rsidRDefault="00B80949" w:rsidP="0033171D"/>
    <w:p w14:paraId="1E68E66F" w14:textId="77777777" w:rsidR="004E21CE" w:rsidRPr="00B80949" w:rsidRDefault="004E21CE" w:rsidP="0033171D"/>
    <w:p w14:paraId="395CEC7E" w14:textId="328C8F02" w:rsidR="004E21CE" w:rsidRPr="00B80949" w:rsidRDefault="007D0105" w:rsidP="007D0105">
      <w:r w:rsidRPr="00B80949">
        <w:rPr>
          <w:b/>
          <w:bCs/>
        </w:rPr>
        <w:t>Projenin Adı ve Yürütücüsü:</w:t>
      </w:r>
      <w:r w:rsidRPr="00B80949">
        <w:rPr>
          <w:b/>
          <w:bCs/>
        </w:rPr>
        <w:tab/>
      </w:r>
      <w:r w:rsidRPr="00B80949">
        <w:rPr>
          <w:b/>
          <w:bCs/>
        </w:rPr>
        <w:tab/>
      </w:r>
      <w:r w:rsidRPr="00B80949">
        <w:rPr>
          <w:b/>
          <w:bCs/>
        </w:rPr>
        <w:tab/>
      </w:r>
      <w:r w:rsidRPr="00B80949">
        <w:rPr>
          <w:b/>
          <w:bCs/>
        </w:rPr>
        <w:tab/>
      </w:r>
      <w:r w:rsidRPr="00B80949">
        <w:rPr>
          <w:b/>
          <w:bCs/>
        </w:rPr>
        <w:tab/>
      </w:r>
      <w:r w:rsidRPr="00B80949">
        <w:rPr>
          <w:b/>
          <w:bCs/>
        </w:rPr>
        <w:tab/>
      </w:r>
      <w:r w:rsidR="00B80949" w:rsidRPr="00B80949">
        <w:rPr>
          <w:b/>
          <w:bCs/>
        </w:rPr>
        <w:t xml:space="preserve">                </w:t>
      </w:r>
      <w:r w:rsidRPr="00B80949">
        <w:rPr>
          <w:b/>
          <w:bCs/>
        </w:rPr>
        <w:t>TARİH:</w:t>
      </w:r>
      <w:r w:rsidR="007264EF" w:rsidRPr="00B80949">
        <w:rPr>
          <w:b/>
          <w:bCs/>
        </w:rPr>
        <w:t xml:space="preserve"> </w:t>
      </w:r>
    </w:p>
    <w:p w14:paraId="3CE97225" w14:textId="77777777" w:rsidR="004E21CE" w:rsidRPr="00B80949" w:rsidRDefault="004E21CE" w:rsidP="0033171D"/>
    <w:p w14:paraId="547B0C9D" w14:textId="77777777" w:rsidR="007D0105" w:rsidRPr="00B80949" w:rsidRDefault="007D0105" w:rsidP="0033171D"/>
    <w:p w14:paraId="777B3B0A" w14:textId="5427BF6C" w:rsidR="004E21CE" w:rsidRDefault="004E21CE" w:rsidP="008427BF">
      <w:pPr>
        <w:jc w:val="both"/>
      </w:pPr>
    </w:p>
    <w:p w14:paraId="780D906C" w14:textId="77777777" w:rsidR="00D14D50" w:rsidRPr="00B80949" w:rsidRDefault="00D14D50" w:rsidP="00D14D50">
      <w:pPr>
        <w:tabs>
          <w:tab w:val="left" w:pos="5670"/>
        </w:tabs>
        <w:jc w:val="both"/>
      </w:pPr>
    </w:p>
    <w:p w14:paraId="13E77119" w14:textId="5AC32D8E" w:rsidR="00E05520" w:rsidRPr="00B80949" w:rsidRDefault="00E05520" w:rsidP="008427BF">
      <w:pPr>
        <w:jc w:val="both"/>
      </w:pPr>
    </w:p>
    <w:p w14:paraId="0CB78CF0" w14:textId="77777777" w:rsidR="00E05520" w:rsidRPr="00B80949" w:rsidRDefault="00E05520" w:rsidP="008427BF">
      <w:pPr>
        <w:jc w:val="both"/>
        <w:rPr>
          <w:color w:val="FF0000"/>
        </w:rPr>
      </w:pPr>
    </w:p>
    <w:p w14:paraId="4189CBFD" w14:textId="3280C7C0" w:rsidR="009B5C1B" w:rsidRPr="00B80949" w:rsidRDefault="009B5C1B" w:rsidP="009B5C1B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Prof. Dr. </w:t>
      </w:r>
      <w:r w:rsidR="000E039C" w:rsidRPr="00B80949">
        <w:rPr>
          <w:color w:val="000000" w:themeColor="text1"/>
        </w:rPr>
        <w:t xml:space="preserve">Aliye Ahu GÜLÜMSER                    </w:t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="000E039C" w:rsidRPr="00B80949">
        <w:rPr>
          <w:color w:val="000000" w:themeColor="text1"/>
        </w:rPr>
        <w:t>P</w:t>
      </w:r>
      <w:r w:rsidRPr="00B80949">
        <w:rPr>
          <w:color w:val="000000" w:themeColor="text1"/>
        </w:rPr>
        <w:t xml:space="preserve">rof. Dr. </w:t>
      </w:r>
      <w:r w:rsidR="000E039C" w:rsidRPr="00B80949">
        <w:rPr>
          <w:color w:val="000000" w:themeColor="text1"/>
        </w:rPr>
        <w:t>Ali TÜFEKÇİ</w:t>
      </w:r>
    </w:p>
    <w:p w14:paraId="5E637376" w14:textId="117BED97" w:rsidR="009B5C1B" w:rsidRPr="00B80949" w:rsidRDefault="009B5C1B" w:rsidP="00B80949">
      <w:pPr>
        <w:tabs>
          <w:tab w:val="left" w:pos="5529"/>
        </w:tabs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İstanbul Teknik Üniversitesi </w:t>
      </w:r>
      <w:r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Pr="00B80949">
        <w:rPr>
          <w:color w:val="000000" w:themeColor="text1"/>
        </w:rPr>
        <w:tab/>
        <w:t xml:space="preserve">İstanbul Teknik Üniversitesi </w:t>
      </w:r>
    </w:p>
    <w:p w14:paraId="2DC5186B" w14:textId="6867CF34" w:rsidR="0033171D" w:rsidRPr="00B80949" w:rsidRDefault="000E039C" w:rsidP="009B5C1B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>Şehir</w:t>
      </w:r>
      <w:r w:rsidR="00C17C60">
        <w:rPr>
          <w:color w:val="000000" w:themeColor="text1"/>
        </w:rPr>
        <w:t xml:space="preserve"> ve </w:t>
      </w:r>
      <w:r w:rsidRPr="00B80949">
        <w:rPr>
          <w:color w:val="000000" w:themeColor="text1"/>
        </w:rPr>
        <w:t>Bölge Planl</w:t>
      </w:r>
      <w:r w:rsidR="00B80949" w:rsidRPr="00B80949">
        <w:rPr>
          <w:color w:val="000000" w:themeColor="text1"/>
        </w:rPr>
        <w:t>a</w:t>
      </w:r>
      <w:r w:rsidRPr="00B80949">
        <w:rPr>
          <w:color w:val="000000" w:themeColor="text1"/>
        </w:rPr>
        <w:t>ma</w:t>
      </w:r>
      <w:r w:rsidR="009B5C1B" w:rsidRPr="00B80949">
        <w:rPr>
          <w:color w:val="000000" w:themeColor="text1"/>
        </w:rPr>
        <w:t xml:space="preserve"> Bölümü</w:t>
      </w:r>
      <w:r w:rsidR="009B5C1B" w:rsidRPr="00B80949">
        <w:rPr>
          <w:color w:val="000000" w:themeColor="text1"/>
        </w:rPr>
        <w:tab/>
      </w:r>
      <w:r w:rsidR="009B5C1B" w:rsidRPr="00B80949">
        <w:rPr>
          <w:color w:val="000000" w:themeColor="text1"/>
        </w:rPr>
        <w:tab/>
      </w:r>
      <w:r w:rsidR="006C1CE7" w:rsidRPr="00B80949">
        <w:rPr>
          <w:color w:val="000000" w:themeColor="text1"/>
        </w:rPr>
        <w:tab/>
      </w:r>
      <w:r w:rsidR="006C1CE7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="00B80949" w:rsidRPr="00B80949">
        <w:rPr>
          <w:color w:val="000000" w:themeColor="text1"/>
        </w:rPr>
        <w:t>Çalgı</w:t>
      </w:r>
      <w:r w:rsidR="007E2844">
        <w:rPr>
          <w:color w:val="000000" w:themeColor="text1"/>
        </w:rPr>
        <w:t xml:space="preserve"> Eğitimi </w:t>
      </w:r>
      <w:r w:rsidR="005F1D92" w:rsidRPr="00B80949">
        <w:rPr>
          <w:color w:val="000000" w:themeColor="text1"/>
        </w:rPr>
        <w:t>Bölümü</w:t>
      </w:r>
    </w:p>
    <w:p w14:paraId="7D469E14" w14:textId="60C3979F" w:rsidR="0033171D" w:rsidRPr="00B80949" w:rsidRDefault="005C641F" w:rsidP="008427BF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>(Başkan</w:t>
      </w:r>
      <w:r w:rsidR="008427BF" w:rsidRPr="00B80949">
        <w:rPr>
          <w:color w:val="000000" w:themeColor="text1"/>
        </w:rPr>
        <w:t>)</w:t>
      </w:r>
    </w:p>
    <w:p w14:paraId="192B63F9" w14:textId="77777777" w:rsidR="0033171D" w:rsidRPr="00B80949" w:rsidRDefault="0033171D" w:rsidP="008427BF">
      <w:pPr>
        <w:jc w:val="both"/>
        <w:rPr>
          <w:color w:val="000000" w:themeColor="text1"/>
        </w:rPr>
      </w:pPr>
    </w:p>
    <w:p w14:paraId="7002DCA9" w14:textId="5A8F3CBF" w:rsidR="005C641F" w:rsidRPr="00B80949" w:rsidRDefault="005C641F" w:rsidP="008427BF">
      <w:pPr>
        <w:jc w:val="both"/>
        <w:rPr>
          <w:color w:val="000000" w:themeColor="text1"/>
        </w:rPr>
      </w:pPr>
    </w:p>
    <w:p w14:paraId="63C216B5" w14:textId="77777777" w:rsidR="00D14D50" w:rsidRDefault="00D14D50" w:rsidP="008427BF">
      <w:pPr>
        <w:jc w:val="both"/>
        <w:rPr>
          <w:color w:val="000000" w:themeColor="text1"/>
        </w:rPr>
      </w:pPr>
    </w:p>
    <w:p w14:paraId="27EE005D" w14:textId="77777777" w:rsidR="00D14D50" w:rsidRPr="00B80949" w:rsidRDefault="00D14D50" w:rsidP="008427BF">
      <w:pPr>
        <w:jc w:val="both"/>
        <w:rPr>
          <w:color w:val="000000" w:themeColor="text1"/>
        </w:rPr>
      </w:pPr>
    </w:p>
    <w:p w14:paraId="16D878D2" w14:textId="77777777" w:rsidR="00E43011" w:rsidRPr="00B80949" w:rsidRDefault="00E43011" w:rsidP="008427BF">
      <w:pPr>
        <w:jc w:val="both"/>
        <w:rPr>
          <w:color w:val="000000" w:themeColor="text1"/>
        </w:rPr>
      </w:pPr>
    </w:p>
    <w:p w14:paraId="11DB6A27" w14:textId="40FAC40F" w:rsidR="0033171D" w:rsidRPr="00B80949" w:rsidRDefault="00B80949" w:rsidP="008427BF">
      <w:pPr>
        <w:jc w:val="both"/>
        <w:rPr>
          <w:color w:val="000000" w:themeColor="text1"/>
        </w:rPr>
      </w:pPr>
      <w:r w:rsidRPr="00B80949">
        <w:t>Prof. Dr. Şevkiye Sence TÜRK</w:t>
      </w:r>
      <w:r w:rsidR="00032A7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Pr="00B80949">
        <w:rPr>
          <w:color w:val="000000" w:themeColor="text1"/>
        </w:rPr>
        <w:t xml:space="preserve">Prof. Dr. Yüksel DEMİR </w:t>
      </w:r>
    </w:p>
    <w:p w14:paraId="35A2DB92" w14:textId="6F4050A8" w:rsidR="009D5599" w:rsidRPr="00B80949" w:rsidRDefault="0033171D" w:rsidP="009D5599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İstanbul Teknik </w:t>
      </w:r>
      <w:r w:rsidR="006C1CE7" w:rsidRPr="00B80949">
        <w:rPr>
          <w:color w:val="000000" w:themeColor="text1"/>
        </w:rPr>
        <w:t>Üniversitesi</w:t>
      </w:r>
      <w:r w:rsidR="006C1CE7" w:rsidRPr="00B80949">
        <w:rPr>
          <w:color w:val="000000" w:themeColor="text1"/>
        </w:rPr>
        <w:tab/>
      </w:r>
      <w:r w:rsidR="009D5599" w:rsidRPr="00B80949">
        <w:rPr>
          <w:color w:val="000000" w:themeColor="text1"/>
        </w:rPr>
        <w:tab/>
      </w:r>
      <w:r w:rsidR="009D5599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="00913E5F" w:rsidRPr="00B80949">
        <w:rPr>
          <w:color w:val="000000" w:themeColor="text1"/>
        </w:rPr>
        <w:t xml:space="preserve">İstanbul Teknik Üniversitesi </w:t>
      </w:r>
      <w:r w:rsidR="00913E5F" w:rsidRPr="00B80949">
        <w:rPr>
          <w:color w:val="000000" w:themeColor="text1"/>
        </w:rPr>
        <w:tab/>
      </w:r>
    </w:p>
    <w:p w14:paraId="55A8D6AF" w14:textId="4D239068" w:rsidR="009D5599" w:rsidRPr="00B80949" w:rsidRDefault="00B80949" w:rsidP="009D5599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Şehir </w:t>
      </w:r>
      <w:r w:rsidR="00C17C60">
        <w:rPr>
          <w:color w:val="000000" w:themeColor="text1"/>
        </w:rPr>
        <w:t xml:space="preserve">ve </w:t>
      </w:r>
      <w:r w:rsidRPr="00B80949">
        <w:rPr>
          <w:color w:val="000000" w:themeColor="text1"/>
        </w:rPr>
        <w:t xml:space="preserve">Bölge Planlama Bölümü </w:t>
      </w:r>
      <w:r w:rsidR="009D5599" w:rsidRPr="00B80949">
        <w:rPr>
          <w:color w:val="000000" w:themeColor="text1"/>
        </w:rPr>
        <w:tab/>
      </w:r>
      <w:r w:rsidR="009D5599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Pr="00B80949">
        <w:rPr>
          <w:color w:val="000000" w:themeColor="text1"/>
        </w:rPr>
        <w:t xml:space="preserve">Mimarlık </w:t>
      </w:r>
      <w:r w:rsidR="005F1D92" w:rsidRPr="00B80949">
        <w:rPr>
          <w:color w:val="000000" w:themeColor="text1"/>
        </w:rPr>
        <w:t>Bölümü</w:t>
      </w:r>
    </w:p>
    <w:p w14:paraId="29841CC8" w14:textId="5A150402" w:rsidR="0033171D" w:rsidRPr="00B80949" w:rsidRDefault="006C1CE7" w:rsidP="008427BF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="0033171D" w:rsidRPr="00B80949">
        <w:rPr>
          <w:color w:val="000000" w:themeColor="text1"/>
        </w:rPr>
        <w:t xml:space="preserve"> </w:t>
      </w:r>
    </w:p>
    <w:p w14:paraId="4C50EA7D" w14:textId="0560737B" w:rsidR="0033171D" w:rsidRPr="00B80949" w:rsidRDefault="0033171D" w:rsidP="008427BF">
      <w:pPr>
        <w:jc w:val="both"/>
        <w:rPr>
          <w:color w:val="000000" w:themeColor="text1"/>
        </w:rPr>
      </w:pPr>
    </w:p>
    <w:p w14:paraId="5740A256" w14:textId="099FC318" w:rsidR="0033171D" w:rsidRDefault="0033171D" w:rsidP="008427BF">
      <w:pPr>
        <w:jc w:val="both"/>
        <w:rPr>
          <w:color w:val="000000" w:themeColor="text1"/>
        </w:rPr>
      </w:pPr>
    </w:p>
    <w:p w14:paraId="0CBECF4E" w14:textId="77777777" w:rsidR="00D14D50" w:rsidRDefault="00D14D50" w:rsidP="008427BF">
      <w:pPr>
        <w:jc w:val="both"/>
        <w:rPr>
          <w:color w:val="000000" w:themeColor="text1"/>
        </w:rPr>
      </w:pPr>
    </w:p>
    <w:p w14:paraId="0F239970" w14:textId="77777777" w:rsidR="00D14D50" w:rsidRPr="00B80949" w:rsidRDefault="00D14D50" w:rsidP="008427BF">
      <w:pPr>
        <w:jc w:val="both"/>
        <w:rPr>
          <w:color w:val="000000" w:themeColor="text1"/>
        </w:rPr>
      </w:pPr>
    </w:p>
    <w:p w14:paraId="510C290A" w14:textId="77777777" w:rsidR="00E43011" w:rsidRPr="00B80949" w:rsidRDefault="00E43011" w:rsidP="008427BF">
      <w:pPr>
        <w:jc w:val="both"/>
        <w:rPr>
          <w:color w:val="000000" w:themeColor="text1"/>
        </w:rPr>
      </w:pPr>
    </w:p>
    <w:p w14:paraId="12788DDD" w14:textId="26F77B22" w:rsidR="0033171D" w:rsidRPr="00B80949" w:rsidRDefault="00B80949" w:rsidP="008427BF">
      <w:pPr>
        <w:jc w:val="both"/>
        <w:rPr>
          <w:color w:val="000000" w:themeColor="text1"/>
        </w:rPr>
      </w:pPr>
      <w:r w:rsidRPr="00B80949">
        <w:t xml:space="preserve">Doç. Dr. Hasan KARATAŞ </w:t>
      </w:r>
      <w:r w:rsidRPr="00B80949">
        <w:tab/>
      </w:r>
      <w:r w:rsidR="00032A7F" w:rsidRPr="00B80949">
        <w:rPr>
          <w:color w:val="000000" w:themeColor="text1"/>
        </w:rPr>
        <w:tab/>
      </w:r>
      <w:r w:rsidR="00D83E24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="0033171D" w:rsidRPr="00B80949">
        <w:rPr>
          <w:color w:val="000000" w:themeColor="text1"/>
        </w:rPr>
        <w:t xml:space="preserve">Doç. Dr. </w:t>
      </w:r>
      <w:r w:rsidRPr="00B80949">
        <w:rPr>
          <w:color w:val="000000" w:themeColor="text1"/>
        </w:rPr>
        <w:t xml:space="preserve">Tolga YÜRET </w:t>
      </w:r>
    </w:p>
    <w:p w14:paraId="35E70C8F" w14:textId="7F3B8709" w:rsidR="0033171D" w:rsidRPr="00B80949" w:rsidRDefault="0033171D" w:rsidP="008427BF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>İ</w:t>
      </w:r>
      <w:r w:rsidR="006C1CE7" w:rsidRPr="00B80949">
        <w:rPr>
          <w:color w:val="000000" w:themeColor="text1"/>
        </w:rPr>
        <w:t xml:space="preserve">stanbul Teknik Üniversitesi </w:t>
      </w:r>
      <w:r w:rsidR="006C1CE7" w:rsidRPr="00B80949">
        <w:rPr>
          <w:color w:val="000000" w:themeColor="text1"/>
        </w:rPr>
        <w:tab/>
      </w:r>
      <w:r w:rsidR="006C1CE7" w:rsidRPr="00B80949">
        <w:rPr>
          <w:color w:val="000000" w:themeColor="text1"/>
        </w:rPr>
        <w:tab/>
      </w:r>
      <w:r w:rsidR="006C1CE7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Pr="00B80949">
        <w:rPr>
          <w:color w:val="000000" w:themeColor="text1"/>
        </w:rPr>
        <w:t xml:space="preserve">İstanbul Teknik Üniversitesi </w:t>
      </w:r>
    </w:p>
    <w:p w14:paraId="7BD9A968" w14:textId="397E6CD0" w:rsidR="0033171D" w:rsidRPr="00B80949" w:rsidRDefault="00B80949" w:rsidP="008427BF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İnsan ve Toplum Bilimleri Bölümü                                      </w:t>
      </w:r>
      <w:r w:rsidR="00D14D50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Pr="00B80949">
        <w:rPr>
          <w:color w:val="000000" w:themeColor="text1"/>
        </w:rPr>
        <w:t xml:space="preserve">Ekonomi Bölümü </w:t>
      </w:r>
      <w:r w:rsidR="00D83E24" w:rsidRPr="00B80949">
        <w:rPr>
          <w:color w:val="000000" w:themeColor="text1"/>
        </w:rPr>
        <w:tab/>
      </w:r>
      <w:r w:rsidR="009D5599" w:rsidRPr="00B80949">
        <w:rPr>
          <w:color w:val="000000" w:themeColor="text1"/>
        </w:rPr>
        <w:tab/>
      </w:r>
      <w:r w:rsidR="009D5599" w:rsidRPr="00B80949">
        <w:rPr>
          <w:color w:val="000000" w:themeColor="text1"/>
        </w:rPr>
        <w:tab/>
      </w:r>
      <w:r w:rsidR="009D5599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</w:p>
    <w:p w14:paraId="6844E45A" w14:textId="77777777" w:rsidR="0033171D" w:rsidRPr="00B80949" w:rsidRDefault="0033171D" w:rsidP="008427BF">
      <w:pPr>
        <w:jc w:val="both"/>
        <w:rPr>
          <w:color w:val="000000" w:themeColor="text1"/>
        </w:rPr>
      </w:pPr>
    </w:p>
    <w:p w14:paraId="7DEADF45" w14:textId="77777777" w:rsidR="00D14D50" w:rsidRDefault="00D14D50" w:rsidP="008427BF">
      <w:pPr>
        <w:jc w:val="both"/>
        <w:rPr>
          <w:color w:val="000000" w:themeColor="text1"/>
        </w:rPr>
      </w:pPr>
    </w:p>
    <w:p w14:paraId="36844E5B" w14:textId="77777777" w:rsidR="00D14D50" w:rsidRPr="00B80949" w:rsidRDefault="00D14D50" w:rsidP="008427BF">
      <w:pPr>
        <w:jc w:val="both"/>
        <w:rPr>
          <w:color w:val="000000" w:themeColor="text1"/>
        </w:rPr>
      </w:pPr>
    </w:p>
    <w:p w14:paraId="61A7C74C" w14:textId="77777777" w:rsidR="00E43011" w:rsidRPr="00B80949" w:rsidRDefault="00E43011" w:rsidP="008427BF">
      <w:pPr>
        <w:jc w:val="both"/>
        <w:rPr>
          <w:color w:val="000000" w:themeColor="text1"/>
        </w:rPr>
      </w:pPr>
    </w:p>
    <w:p w14:paraId="5718CFDA" w14:textId="77777777" w:rsidR="005C641F" w:rsidRPr="00B80949" w:rsidRDefault="005C641F" w:rsidP="008427BF">
      <w:pPr>
        <w:jc w:val="both"/>
        <w:rPr>
          <w:color w:val="000000" w:themeColor="text1"/>
        </w:rPr>
      </w:pPr>
    </w:p>
    <w:p w14:paraId="34A58D70" w14:textId="59360C9B" w:rsidR="00913E5F" w:rsidRPr="00B80949" w:rsidRDefault="00E43011" w:rsidP="00B80949">
      <w:pPr>
        <w:jc w:val="both"/>
        <w:rPr>
          <w:color w:val="000000" w:themeColor="text1"/>
        </w:rPr>
      </w:pPr>
      <w:r w:rsidRPr="00B80949">
        <w:t xml:space="preserve">Doç. Dr. </w:t>
      </w:r>
      <w:r w:rsidR="00B80949" w:rsidRPr="00B80949">
        <w:t xml:space="preserve">Nihan YILDIRIM </w:t>
      </w:r>
      <w:r w:rsidR="00913E5F" w:rsidRPr="00B80949">
        <w:rPr>
          <w:color w:val="000000" w:themeColor="text1"/>
        </w:rPr>
        <w:tab/>
      </w:r>
      <w:r w:rsidR="00913E5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B80949" w:rsidRPr="00B80949">
        <w:rPr>
          <w:color w:val="000000" w:themeColor="text1"/>
        </w:rPr>
        <w:t xml:space="preserve">         </w:t>
      </w:r>
      <w:r w:rsidR="00D14D50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="00B80949" w:rsidRPr="00B80949">
        <w:rPr>
          <w:color w:val="000000" w:themeColor="text1"/>
        </w:rPr>
        <w:t>Av. Özge Kopan</w:t>
      </w:r>
      <w:r w:rsidR="00B80949">
        <w:rPr>
          <w:color w:val="000000" w:themeColor="text1"/>
        </w:rPr>
        <w:t xml:space="preserve"> BALCI</w:t>
      </w:r>
    </w:p>
    <w:p w14:paraId="402B6398" w14:textId="098E7998" w:rsidR="00913E5F" w:rsidRPr="00B80949" w:rsidRDefault="00913E5F" w:rsidP="00913E5F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İstanbul Teknik Üniversitesi </w:t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="00E43011" w:rsidRPr="00B80949">
        <w:rPr>
          <w:color w:val="000000" w:themeColor="text1"/>
        </w:rPr>
        <w:t>İstanbul Teknik Üniversitesi</w:t>
      </w:r>
    </w:p>
    <w:p w14:paraId="69D6C37A" w14:textId="39DB710B" w:rsidR="00B80949" w:rsidRDefault="00B80949" w:rsidP="00B80949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 xml:space="preserve">İşletme Mühendisliği </w:t>
      </w:r>
      <w:r w:rsidR="00E43011" w:rsidRPr="00B80949">
        <w:rPr>
          <w:color w:val="000000" w:themeColor="text1"/>
        </w:rPr>
        <w:t>Bölümü</w:t>
      </w:r>
      <w:r w:rsidR="00E43011" w:rsidRPr="00B80949">
        <w:rPr>
          <w:color w:val="000000" w:themeColor="text1"/>
        </w:rPr>
        <w:tab/>
      </w:r>
      <w:r w:rsidR="00913E5F" w:rsidRPr="00B80949">
        <w:rPr>
          <w:color w:val="000000" w:themeColor="text1"/>
        </w:rPr>
        <w:tab/>
      </w:r>
      <w:r w:rsidR="00913E5F" w:rsidRPr="00B80949">
        <w:rPr>
          <w:color w:val="000000" w:themeColor="text1"/>
        </w:rPr>
        <w:tab/>
      </w:r>
      <w:r w:rsidR="008B234F" w:rsidRPr="00B80949">
        <w:rPr>
          <w:color w:val="000000" w:themeColor="text1"/>
        </w:rPr>
        <w:tab/>
      </w:r>
      <w:r w:rsidR="00CD41FF" w:rsidRPr="00B80949">
        <w:rPr>
          <w:color w:val="000000" w:themeColor="text1"/>
        </w:rPr>
        <w:tab/>
      </w:r>
      <w:r w:rsidR="00D14D50">
        <w:rPr>
          <w:color w:val="000000" w:themeColor="text1"/>
        </w:rPr>
        <w:tab/>
      </w:r>
      <w:r w:rsidRPr="00B80949">
        <w:rPr>
          <w:color w:val="000000" w:themeColor="text1"/>
        </w:rPr>
        <w:t>Hukuk Müşavirliği</w:t>
      </w:r>
    </w:p>
    <w:p w14:paraId="0052F4BB" w14:textId="098355D8" w:rsidR="00A93E37" w:rsidRPr="00B80949" w:rsidRDefault="00A93E37" w:rsidP="00B80949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                                                                 (Raportör)</w:t>
      </w:r>
    </w:p>
    <w:p w14:paraId="3E7FCC40" w14:textId="376490C4" w:rsidR="008B234F" w:rsidRPr="00B80949" w:rsidRDefault="008B234F" w:rsidP="00913E5F">
      <w:pPr>
        <w:jc w:val="both"/>
        <w:rPr>
          <w:color w:val="000000" w:themeColor="text1"/>
        </w:rPr>
      </w:pP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  <w:r w:rsidRPr="00B80949">
        <w:rPr>
          <w:color w:val="000000" w:themeColor="text1"/>
        </w:rPr>
        <w:tab/>
      </w:r>
    </w:p>
    <w:sectPr w:rsidR="008B234F" w:rsidRPr="00B80949" w:rsidSect="00CD41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CD5302"/>
    <w:multiLevelType w:val="hybridMultilevel"/>
    <w:tmpl w:val="D4D6BFA0"/>
    <w:lvl w:ilvl="0" w:tplc="985C66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DCwMLUwNLYwMDZS0lEKTi0uzszPAykwqwUAxWKg4CwAAAA="/>
  </w:docVars>
  <w:rsids>
    <w:rsidRoot w:val="00DF0E10"/>
    <w:rsid w:val="00032A7F"/>
    <w:rsid w:val="000E039C"/>
    <w:rsid w:val="001341EF"/>
    <w:rsid w:val="001377F5"/>
    <w:rsid w:val="001D3A69"/>
    <w:rsid w:val="002C1036"/>
    <w:rsid w:val="002D67B5"/>
    <w:rsid w:val="0033171D"/>
    <w:rsid w:val="003A159A"/>
    <w:rsid w:val="004E21CE"/>
    <w:rsid w:val="00570134"/>
    <w:rsid w:val="00587DFE"/>
    <w:rsid w:val="00593F23"/>
    <w:rsid w:val="005C641F"/>
    <w:rsid w:val="005F1D92"/>
    <w:rsid w:val="006049B1"/>
    <w:rsid w:val="006C1CE7"/>
    <w:rsid w:val="006E7A90"/>
    <w:rsid w:val="007264EF"/>
    <w:rsid w:val="007940FE"/>
    <w:rsid w:val="00797E4D"/>
    <w:rsid w:val="007D0105"/>
    <w:rsid w:val="007E2844"/>
    <w:rsid w:val="007E5A03"/>
    <w:rsid w:val="008427BF"/>
    <w:rsid w:val="008544D3"/>
    <w:rsid w:val="0085593D"/>
    <w:rsid w:val="008A2499"/>
    <w:rsid w:val="008B234F"/>
    <w:rsid w:val="00913E5F"/>
    <w:rsid w:val="00920EB8"/>
    <w:rsid w:val="009B5C1B"/>
    <w:rsid w:val="009D5599"/>
    <w:rsid w:val="00A01077"/>
    <w:rsid w:val="00A771EF"/>
    <w:rsid w:val="00A93E37"/>
    <w:rsid w:val="00B80949"/>
    <w:rsid w:val="00B96C58"/>
    <w:rsid w:val="00BB1E4B"/>
    <w:rsid w:val="00BD28B6"/>
    <w:rsid w:val="00C17C60"/>
    <w:rsid w:val="00CC0F1B"/>
    <w:rsid w:val="00CD41FF"/>
    <w:rsid w:val="00D14D50"/>
    <w:rsid w:val="00D83E24"/>
    <w:rsid w:val="00DC6817"/>
    <w:rsid w:val="00DF0E10"/>
    <w:rsid w:val="00DF5B1A"/>
    <w:rsid w:val="00E05520"/>
    <w:rsid w:val="00E43011"/>
    <w:rsid w:val="00F55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977945"/>
  <w14:defaultImageDpi w14:val="330"/>
  <w15:docId w15:val="{8978A445-0FAC-0347-94B0-26D541524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0E10"/>
    <w:rPr>
      <w:rFonts w:ascii="Times New Roman" w:eastAsia="Times New Roman" w:hAnsi="Times New Roman" w:cs="Times New Roman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F0E10"/>
    <w:pPr>
      <w:spacing w:line="360" w:lineRule="auto"/>
      <w:ind w:right="-648"/>
    </w:pPr>
    <w:rPr>
      <w:b/>
      <w:bCs/>
      <w:sz w:val="22"/>
    </w:rPr>
  </w:style>
  <w:style w:type="character" w:customStyle="1" w:styleId="BodyTextChar">
    <w:name w:val="Body Text Char"/>
    <w:basedOn w:val="DefaultParagraphFont"/>
    <w:link w:val="BodyText"/>
    <w:rsid w:val="00DF0E10"/>
    <w:rPr>
      <w:rFonts w:ascii="Times New Roman" w:eastAsia="Times New Roman" w:hAnsi="Times New Roman" w:cs="Times New Roman"/>
      <w:b/>
      <w:bCs/>
      <w:sz w:val="2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ncel Gürsel Artıktay</dc:creator>
  <cp:keywords/>
  <dc:description/>
  <cp:lastModifiedBy>Esin Ergen</cp:lastModifiedBy>
  <cp:revision>2</cp:revision>
  <dcterms:created xsi:type="dcterms:W3CDTF">2022-10-03T12:10:00Z</dcterms:created>
  <dcterms:modified xsi:type="dcterms:W3CDTF">2022-10-03T12:10:00Z</dcterms:modified>
</cp:coreProperties>
</file>